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CE0F95" w14:textId="66684253" w:rsidR="00752D3A" w:rsidRDefault="00752D3A" w:rsidP="00B85DC5">
      <w:pPr>
        <w:jc w:val="center"/>
        <w:rPr>
          <w:b/>
          <w:bCs/>
          <w:lang w:val="tr-TR"/>
        </w:rPr>
      </w:pPr>
      <w:r w:rsidRPr="00604D7B">
        <w:rPr>
          <w:noProof/>
          <w:lang w:val="tr-TR" w:eastAsia="tr-TR"/>
        </w:rPr>
        <w:drawing>
          <wp:anchor distT="0" distB="0" distL="114300" distR="114300" simplePos="0" relativeHeight="251659264" behindDoc="0" locked="0" layoutInCell="1" allowOverlap="1" wp14:anchorId="7CE94764" wp14:editId="48C56569">
            <wp:simplePos x="0" y="0"/>
            <wp:positionH relativeFrom="margin">
              <wp:align>left</wp:align>
            </wp:positionH>
            <wp:positionV relativeFrom="paragraph">
              <wp:posOffset>-243205</wp:posOffset>
            </wp:positionV>
            <wp:extent cx="1104405" cy="453336"/>
            <wp:effectExtent l="0" t="0" r="635" b="4445"/>
            <wp:wrapNone/>
            <wp:docPr id="14" name="Resim 14" descr="İstanbul Gelişim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İstanbul Gelişim Üniversitesi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405" cy="453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B056A9" w14:textId="69ED8AF7" w:rsidR="00B76065" w:rsidRPr="00B85DC5" w:rsidRDefault="00A71EC8" w:rsidP="00B85DC5">
      <w:pPr>
        <w:jc w:val="center"/>
        <w:rPr>
          <w:b/>
          <w:bCs/>
          <w:lang w:val="tr-TR"/>
        </w:rPr>
      </w:pPr>
      <w:r>
        <w:rPr>
          <w:b/>
          <w:bCs/>
          <w:lang w:val="tr-TR"/>
        </w:rPr>
        <w:t xml:space="preserve"> (</w:t>
      </w:r>
      <w:proofErr w:type="spellStart"/>
      <w:r>
        <w:rPr>
          <w:b/>
          <w:bCs/>
          <w:lang w:val="tr-TR"/>
        </w:rPr>
        <w:t>Newcomers</w:t>
      </w:r>
      <w:proofErr w:type="spellEnd"/>
      <w:r>
        <w:rPr>
          <w:b/>
          <w:bCs/>
          <w:lang w:val="tr-TR"/>
        </w:rPr>
        <w:t xml:space="preserve">) </w:t>
      </w:r>
      <w:r w:rsidR="00572D2B">
        <w:rPr>
          <w:b/>
          <w:bCs/>
          <w:lang w:val="tr-TR"/>
        </w:rPr>
        <w:t xml:space="preserve">T1 </w:t>
      </w:r>
      <w:r w:rsidR="005B1607">
        <w:rPr>
          <w:b/>
          <w:bCs/>
          <w:lang w:val="tr-TR"/>
        </w:rPr>
        <w:t xml:space="preserve">–T2 </w:t>
      </w:r>
      <w:r w:rsidR="00572D2B">
        <w:rPr>
          <w:b/>
          <w:bCs/>
          <w:lang w:val="tr-TR"/>
        </w:rPr>
        <w:t>Telafi</w:t>
      </w:r>
      <w:r w:rsidR="004307C6">
        <w:rPr>
          <w:b/>
          <w:bCs/>
          <w:lang w:val="tr-TR"/>
        </w:rPr>
        <w:t xml:space="preserve"> </w:t>
      </w:r>
      <w:r w:rsidR="00AB4594">
        <w:rPr>
          <w:b/>
          <w:bCs/>
          <w:lang w:val="tr-TR"/>
        </w:rPr>
        <w:t xml:space="preserve">Sınavlarına </w:t>
      </w:r>
      <w:r w:rsidR="00B76065" w:rsidRPr="00B76065">
        <w:rPr>
          <w:b/>
          <w:bCs/>
          <w:lang w:val="tr-TR"/>
        </w:rPr>
        <w:t>İlişkin Duyuru</w:t>
      </w:r>
    </w:p>
    <w:p w14:paraId="1AA8B1B6" w14:textId="4C0D28CF" w:rsidR="00B76065" w:rsidRPr="00B76065" w:rsidRDefault="00B76065" w:rsidP="00B76065">
      <w:pPr>
        <w:rPr>
          <w:lang w:val="tr-TR"/>
        </w:rPr>
      </w:pPr>
      <w:r w:rsidRPr="00B76065">
        <w:rPr>
          <w:lang w:val="tr-TR"/>
        </w:rPr>
        <w:t xml:space="preserve">Tüm sınavlar </w:t>
      </w:r>
      <w:r w:rsidRPr="00E66C02">
        <w:rPr>
          <w:u w:val="single"/>
          <w:lang w:val="tr-TR"/>
        </w:rPr>
        <w:t>yüz</w:t>
      </w:r>
      <w:r w:rsidR="004E5144">
        <w:rPr>
          <w:u w:val="single"/>
          <w:lang w:val="tr-TR"/>
        </w:rPr>
        <w:t xml:space="preserve"> </w:t>
      </w:r>
      <w:r w:rsidRPr="00E66C02">
        <w:rPr>
          <w:u w:val="single"/>
          <w:lang w:val="tr-TR"/>
        </w:rPr>
        <w:t>yüze</w:t>
      </w:r>
      <w:r w:rsidRPr="00B76065">
        <w:rPr>
          <w:lang w:val="tr-TR"/>
        </w:rPr>
        <w:t xml:space="preserve"> yapılacaktır</w:t>
      </w:r>
      <w:r w:rsidR="00A71EC8">
        <w:rPr>
          <w:lang w:val="tr-TR"/>
        </w:rPr>
        <w:t xml:space="preserve">. </w:t>
      </w:r>
      <w:r w:rsidR="00572D2B">
        <w:rPr>
          <w:b/>
          <w:lang w:val="tr-TR"/>
        </w:rPr>
        <w:t>Sınavlar</w:t>
      </w:r>
      <w:r w:rsidR="00B85F9E">
        <w:rPr>
          <w:b/>
          <w:bCs/>
          <w:lang w:val="tr-TR"/>
        </w:rPr>
        <w:t xml:space="preserve"> </w:t>
      </w:r>
      <w:r w:rsidR="00B85F9E">
        <w:rPr>
          <w:bCs/>
          <w:lang w:val="tr-TR"/>
        </w:rPr>
        <w:t>için</w:t>
      </w:r>
      <w:r w:rsidRPr="00B76065">
        <w:rPr>
          <w:lang w:val="tr-TR"/>
        </w:rPr>
        <w:t xml:space="preserve"> tabloyu inceleyiniz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835"/>
        <w:gridCol w:w="1417"/>
        <w:gridCol w:w="993"/>
      </w:tblGrid>
      <w:tr w:rsidR="00A6737E" w:rsidRPr="00B76065" w14:paraId="4E4B7F9C" w14:textId="284EEC0A" w:rsidTr="00B85F9E">
        <w:trPr>
          <w:trHeight w:val="332"/>
        </w:trPr>
        <w:tc>
          <w:tcPr>
            <w:tcW w:w="2689" w:type="dxa"/>
            <w:vAlign w:val="center"/>
          </w:tcPr>
          <w:p w14:paraId="0B1A6968" w14:textId="75B71CD8" w:rsidR="00A6737E" w:rsidRPr="00B76065" w:rsidRDefault="00A6737E" w:rsidP="00AB4594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ınav</w:t>
            </w:r>
            <w:r w:rsidR="00572D2B">
              <w:rPr>
                <w:b/>
                <w:bCs/>
                <w:lang w:val="tr-TR"/>
              </w:rPr>
              <w:t xml:space="preserve"> T1 </w:t>
            </w:r>
          </w:p>
        </w:tc>
        <w:tc>
          <w:tcPr>
            <w:tcW w:w="2693" w:type="dxa"/>
            <w:vAlign w:val="center"/>
          </w:tcPr>
          <w:p w14:paraId="0F4A78D3" w14:textId="2D922FA2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Tarih</w:t>
            </w:r>
          </w:p>
        </w:tc>
        <w:tc>
          <w:tcPr>
            <w:tcW w:w="2835" w:type="dxa"/>
            <w:vAlign w:val="center"/>
          </w:tcPr>
          <w:p w14:paraId="3709F96A" w14:textId="6976A3C6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aat</w:t>
            </w:r>
          </w:p>
        </w:tc>
        <w:tc>
          <w:tcPr>
            <w:tcW w:w="1417" w:type="dxa"/>
            <w:vAlign w:val="center"/>
          </w:tcPr>
          <w:p w14:paraId="14B22B48" w14:textId="51E81CB3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üre</w:t>
            </w:r>
          </w:p>
        </w:tc>
        <w:tc>
          <w:tcPr>
            <w:tcW w:w="993" w:type="dxa"/>
          </w:tcPr>
          <w:p w14:paraId="76C1F8C5" w14:textId="04D42B58" w:rsidR="00A6737E" w:rsidRPr="00B76065" w:rsidRDefault="00A6737E" w:rsidP="00651C5F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Konum</w:t>
            </w:r>
          </w:p>
        </w:tc>
      </w:tr>
      <w:tr w:rsidR="00D7414F" w:rsidRPr="00B76065" w14:paraId="33D2F8E2" w14:textId="77777777" w:rsidTr="00B85F9E">
        <w:trPr>
          <w:trHeight w:val="296"/>
        </w:trPr>
        <w:tc>
          <w:tcPr>
            <w:tcW w:w="2689" w:type="dxa"/>
            <w:vAlign w:val="center"/>
          </w:tcPr>
          <w:p w14:paraId="734AF6E1" w14:textId="63F2AFE4" w:rsidR="00D7414F" w:rsidRDefault="00B85F9E" w:rsidP="004307C6">
            <w:pPr>
              <w:rPr>
                <w:lang w:val="tr-TR"/>
              </w:rPr>
            </w:pPr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</w:t>
            </w:r>
            <w:r w:rsidR="004307C6">
              <w:rPr>
                <w:lang w:val="tr-TR"/>
              </w:rPr>
              <w:t xml:space="preserve"> / </w:t>
            </w:r>
            <w:proofErr w:type="spellStart"/>
            <w:r w:rsidR="004307C6">
              <w:rPr>
                <w:lang w:val="tr-TR"/>
              </w:rPr>
              <w:t>Writing</w:t>
            </w:r>
            <w:proofErr w:type="spellEnd"/>
            <w:r w:rsidR="00AB4594">
              <w:rPr>
                <w:lang w:val="tr-TR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1DEE078F" w14:textId="443900E6" w:rsidR="00D7414F" w:rsidRDefault="00572D2B" w:rsidP="00A71EC8">
            <w:pPr>
              <w:rPr>
                <w:lang w:val="tr-TR"/>
              </w:rPr>
            </w:pPr>
            <w:r>
              <w:rPr>
                <w:lang w:val="tr-TR"/>
              </w:rPr>
              <w:t>9 Nisan</w:t>
            </w:r>
            <w:r w:rsidR="00A71EC8"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4FA4A921" w14:textId="6EE2F35C" w:rsidR="00D7414F" w:rsidRDefault="00A71EC8" w:rsidP="00D7414F">
            <w:pPr>
              <w:rPr>
                <w:lang w:val="tr-TR"/>
              </w:rPr>
            </w:pPr>
            <w:r>
              <w:rPr>
                <w:lang w:val="tr-TR"/>
              </w:rPr>
              <w:t>10:00 – 11:3</w:t>
            </w:r>
            <w:r w:rsidR="004307C6">
              <w:rPr>
                <w:lang w:val="tr-TR"/>
              </w:rPr>
              <w:t>0</w:t>
            </w:r>
          </w:p>
        </w:tc>
        <w:tc>
          <w:tcPr>
            <w:tcW w:w="1417" w:type="dxa"/>
            <w:vAlign w:val="center"/>
          </w:tcPr>
          <w:p w14:paraId="7AF928F5" w14:textId="5DC7ACFE" w:rsidR="00D7414F" w:rsidRPr="00B76065" w:rsidRDefault="00A71EC8" w:rsidP="00736038">
            <w:pPr>
              <w:rPr>
                <w:lang w:val="tr-TR"/>
              </w:rPr>
            </w:pPr>
            <w:r>
              <w:rPr>
                <w:lang w:val="tr-TR"/>
              </w:rPr>
              <w:t>90</w:t>
            </w:r>
            <w:r w:rsidR="004307C6">
              <w:rPr>
                <w:lang w:val="tr-TR"/>
              </w:rPr>
              <w:t xml:space="preserve"> </w:t>
            </w:r>
            <w:r w:rsidR="00B85F9E">
              <w:rPr>
                <w:lang w:val="tr-TR"/>
              </w:rPr>
              <w:t>dakika</w:t>
            </w:r>
          </w:p>
        </w:tc>
        <w:tc>
          <w:tcPr>
            <w:tcW w:w="993" w:type="dxa"/>
          </w:tcPr>
          <w:p w14:paraId="522A12EF" w14:textId="77777777" w:rsidR="00D7414F" w:rsidRDefault="00D7414F" w:rsidP="00D7414F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43A53444" w14:textId="387323F7" w:rsidR="00D7414F" w:rsidRDefault="00572D2B" w:rsidP="00D7414F">
            <w:pPr>
              <w:rPr>
                <w:lang w:val="tr-TR"/>
              </w:rPr>
            </w:pPr>
            <w:r>
              <w:rPr>
                <w:lang w:val="tr-TR"/>
              </w:rPr>
              <w:t>D-203</w:t>
            </w:r>
          </w:p>
        </w:tc>
      </w:tr>
      <w:tr w:rsidR="004307C6" w:rsidRPr="00B76065" w14:paraId="1C574AB6" w14:textId="77777777" w:rsidTr="00B85F9E">
        <w:trPr>
          <w:trHeight w:val="296"/>
        </w:trPr>
        <w:tc>
          <w:tcPr>
            <w:tcW w:w="2689" w:type="dxa"/>
            <w:vAlign w:val="center"/>
          </w:tcPr>
          <w:p w14:paraId="6F8FB7FC" w14:textId="0CDA801C" w:rsidR="004307C6" w:rsidRDefault="004307C6" w:rsidP="00AB4594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77923FCC" w14:textId="6B828827" w:rsidR="004307C6" w:rsidRDefault="00572D2B" w:rsidP="004307C6">
            <w:pPr>
              <w:rPr>
                <w:lang w:val="tr-TR"/>
              </w:rPr>
            </w:pPr>
            <w:r>
              <w:rPr>
                <w:lang w:val="tr-TR"/>
              </w:rPr>
              <w:t>9 Nisan</w:t>
            </w:r>
            <w:r w:rsidR="00A71EC8"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40A65BB0" w14:textId="32CF7F87" w:rsidR="004307C6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12</w:t>
            </w:r>
            <w:r w:rsidR="004307C6">
              <w:rPr>
                <w:lang w:val="tr-TR"/>
              </w:rPr>
              <w:t xml:space="preserve">:00 – </w:t>
            </w:r>
            <w:r>
              <w:rPr>
                <w:lang w:val="tr-TR"/>
              </w:rPr>
              <w:t>13:00</w:t>
            </w:r>
          </w:p>
        </w:tc>
        <w:tc>
          <w:tcPr>
            <w:tcW w:w="1417" w:type="dxa"/>
            <w:vAlign w:val="center"/>
          </w:tcPr>
          <w:p w14:paraId="46AD67B8" w14:textId="3EE496A2" w:rsidR="004307C6" w:rsidRPr="00B76065" w:rsidRDefault="004307C6" w:rsidP="004307C6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49183C0A" w14:textId="77777777" w:rsidR="004307C6" w:rsidRPr="00B76065" w:rsidRDefault="004307C6" w:rsidP="004307C6">
            <w:pPr>
              <w:rPr>
                <w:lang w:val="tr-TR"/>
              </w:rPr>
            </w:pPr>
          </w:p>
        </w:tc>
        <w:tc>
          <w:tcPr>
            <w:tcW w:w="993" w:type="dxa"/>
          </w:tcPr>
          <w:p w14:paraId="0570CEC5" w14:textId="77777777" w:rsidR="004307C6" w:rsidRDefault="004307C6" w:rsidP="004307C6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41C421F3" w14:textId="08E3F96F" w:rsidR="004307C6" w:rsidRDefault="00572D2B" w:rsidP="004307C6">
            <w:pPr>
              <w:rPr>
                <w:lang w:val="tr-TR"/>
              </w:rPr>
            </w:pPr>
            <w:r>
              <w:rPr>
                <w:lang w:val="tr-TR"/>
              </w:rPr>
              <w:t>D-203</w:t>
            </w:r>
          </w:p>
        </w:tc>
      </w:tr>
    </w:tbl>
    <w:p w14:paraId="0346B6A3" w14:textId="66B7DE76" w:rsidR="00FD4A36" w:rsidRDefault="00FD4A36" w:rsidP="00B85DC5">
      <w:pPr>
        <w:rPr>
          <w:b/>
          <w:bCs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835"/>
        <w:gridCol w:w="1417"/>
        <w:gridCol w:w="993"/>
      </w:tblGrid>
      <w:tr w:rsidR="00572D2B" w:rsidRPr="00B76065" w14:paraId="64756DBF" w14:textId="77777777" w:rsidTr="00E46110">
        <w:trPr>
          <w:trHeight w:val="332"/>
        </w:trPr>
        <w:tc>
          <w:tcPr>
            <w:tcW w:w="2689" w:type="dxa"/>
            <w:vAlign w:val="center"/>
          </w:tcPr>
          <w:p w14:paraId="08E2D731" w14:textId="5D48E820" w:rsidR="00572D2B" w:rsidRPr="00B76065" w:rsidRDefault="00572D2B" w:rsidP="00E46110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ınav</w:t>
            </w:r>
            <w:r w:rsidR="00AB4594">
              <w:rPr>
                <w:b/>
                <w:bCs/>
                <w:lang w:val="tr-TR"/>
              </w:rPr>
              <w:t xml:space="preserve"> T2 </w:t>
            </w:r>
          </w:p>
        </w:tc>
        <w:tc>
          <w:tcPr>
            <w:tcW w:w="2693" w:type="dxa"/>
            <w:vAlign w:val="center"/>
          </w:tcPr>
          <w:p w14:paraId="01662335" w14:textId="77777777" w:rsidR="00572D2B" w:rsidRPr="00B76065" w:rsidRDefault="00572D2B" w:rsidP="00E46110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Tarih</w:t>
            </w:r>
          </w:p>
        </w:tc>
        <w:tc>
          <w:tcPr>
            <w:tcW w:w="2835" w:type="dxa"/>
            <w:vAlign w:val="center"/>
          </w:tcPr>
          <w:p w14:paraId="466168C4" w14:textId="77777777" w:rsidR="00572D2B" w:rsidRPr="00B76065" w:rsidRDefault="00572D2B" w:rsidP="00E46110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aat</w:t>
            </w:r>
          </w:p>
        </w:tc>
        <w:tc>
          <w:tcPr>
            <w:tcW w:w="1417" w:type="dxa"/>
            <w:vAlign w:val="center"/>
          </w:tcPr>
          <w:p w14:paraId="21FD101B" w14:textId="77777777" w:rsidR="00572D2B" w:rsidRPr="00B76065" w:rsidRDefault="00572D2B" w:rsidP="00E46110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üre</w:t>
            </w:r>
          </w:p>
        </w:tc>
        <w:tc>
          <w:tcPr>
            <w:tcW w:w="993" w:type="dxa"/>
          </w:tcPr>
          <w:p w14:paraId="045FA624" w14:textId="77777777" w:rsidR="00572D2B" w:rsidRPr="00B76065" w:rsidRDefault="00572D2B" w:rsidP="00E46110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Konum</w:t>
            </w:r>
          </w:p>
        </w:tc>
      </w:tr>
      <w:tr w:rsidR="00572D2B" w:rsidRPr="00B76065" w14:paraId="6B5EABB6" w14:textId="77777777" w:rsidTr="00E46110">
        <w:trPr>
          <w:trHeight w:val="296"/>
        </w:trPr>
        <w:tc>
          <w:tcPr>
            <w:tcW w:w="2689" w:type="dxa"/>
            <w:vAlign w:val="center"/>
          </w:tcPr>
          <w:p w14:paraId="08001AD9" w14:textId="31271927" w:rsidR="00572D2B" w:rsidRDefault="00572D2B" w:rsidP="00E46110">
            <w:pPr>
              <w:rPr>
                <w:lang w:val="tr-TR"/>
              </w:rPr>
            </w:pPr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 / </w:t>
            </w:r>
            <w:proofErr w:type="spellStart"/>
            <w:r>
              <w:rPr>
                <w:lang w:val="tr-TR"/>
              </w:rPr>
              <w:t>Writing</w:t>
            </w:r>
            <w:proofErr w:type="spellEnd"/>
            <w:r w:rsidR="00AB4594">
              <w:rPr>
                <w:lang w:val="tr-TR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07129DE0" w14:textId="77777777" w:rsidR="00572D2B" w:rsidRDefault="00572D2B" w:rsidP="00E46110">
            <w:pPr>
              <w:rPr>
                <w:lang w:val="tr-TR"/>
              </w:rPr>
            </w:pPr>
            <w:r>
              <w:rPr>
                <w:lang w:val="tr-TR"/>
              </w:rPr>
              <w:t>9 Nisan 2026</w:t>
            </w:r>
          </w:p>
        </w:tc>
        <w:tc>
          <w:tcPr>
            <w:tcW w:w="2835" w:type="dxa"/>
            <w:vAlign w:val="center"/>
          </w:tcPr>
          <w:p w14:paraId="703F3FD6" w14:textId="2D2D7E38" w:rsidR="00572D2B" w:rsidRDefault="00572D2B" w:rsidP="00E46110">
            <w:pPr>
              <w:rPr>
                <w:lang w:val="tr-TR"/>
              </w:rPr>
            </w:pPr>
            <w:r>
              <w:rPr>
                <w:lang w:val="tr-TR"/>
              </w:rPr>
              <w:t>14:00 – 15:30</w:t>
            </w:r>
          </w:p>
        </w:tc>
        <w:tc>
          <w:tcPr>
            <w:tcW w:w="1417" w:type="dxa"/>
            <w:vAlign w:val="center"/>
          </w:tcPr>
          <w:p w14:paraId="4580EE0D" w14:textId="77777777" w:rsidR="00572D2B" w:rsidRPr="00B76065" w:rsidRDefault="00572D2B" w:rsidP="00E46110">
            <w:pPr>
              <w:rPr>
                <w:lang w:val="tr-TR"/>
              </w:rPr>
            </w:pPr>
            <w:r>
              <w:rPr>
                <w:lang w:val="tr-TR"/>
              </w:rPr>
              <w:t>90 dakika</w:t>
            </w:r>
          </w:p>
        </w:tc>
        <w:tc>
          <w:tcPr>
            <w:tcW w:w="993" w:type="dxa"/>
          </w:tcPr>
          <w:p w14:paraId="7E39458E" w14:textId="77777777" w:rsidR="00572D2B" w:rsidRDefault="00572D2B" w:rsidP="00E46110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762E5ACF" w14:textId="77777777" w:rsidR="00572D2B" w:rsidRDefault="00572D2B" w:rsidP="00E46110">
            <w:pPr>
              <w:rPr>
                <w:lang w:val="tr-TR"/>
              </w:rPr>
            </w:pPr>
            <w:r>
              <w:rPr>
                <w:lang w:val="tr-TR"/>
              </w:rPr>
              <w:t>D-203</w:t>
            </w:r>
          </w:p>
        </w:tc>
      </w:tr>
      <w:tr w:rsidR="00572D2B" w:rsidRPr="00B76065" w14:paraId="08B268D2" w14:textId="77777777" w:rsidTr="00E46110">
        <w:trPr>
          <w:trHeight w:val="296"/>
        </w:trPr>
        <w:tc>
          <w:tcPr>
            <w:tcW w:w="2689" w:type="dxa"/>
            <w:vAlign w:val="center"/>
          </w:tcPr>
          <w:p w14:paraId="29EE5057" w14:textId="5D85C827" w:rsidR="00572D2B" w:rsidRDefault="00572D2B" w:rsidP="00572D2B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368CF0BF" w14:textId="77777777" w:rsidR="00572D2B" w:rsidRDefault="00572D2B" w:rsidP="00E46110">
            <w:pPr>
              <w:rPr>
                <w:lang w:val="tr-TR"/>
              </w:rPr>
            </w:pPr>
            <w:r>
              <w:rPr>
                <w:lang w:val="tr-TR"/>
              </w:rPr>
              <w:t>9 Nisan 2026</w:t>
            </w:r>
          </w:p>
        </w:tc>
        <w:tc>
          <w:tcPr>
            <w:tcW w:w="2835" w:type="dxa"/>
            <w:vAlign w:val="center"/>
          </w:tcPr>
          <w:p w14:paraId="57FCB2BE" w14:textId="72ABCDF0" w:rsidR="00572D2B" w:rsidRDefault="00572D2B" w:rsidP="00E46110">
            <w:pPr>
              <w:rPr>
                <w:lang w:val="tr-TR"/>
              </w:rPr>
            </w:pPr>
            <w:r>
              <w:rPr>
                <w:lang w:val="tr-TR"/>
              </w:rPr>
              <w:t>16:00 – 17:00</w:t>
            </w:r>
          </w:p>
        </w:tc>
        <w:tc>
          <w:tcPr>
            <w:tcW w:w="1417" w:type="dxa"/>
            <w:vAlign w:val="center"/>
          </w:tcPr>
          <w:p w14:paraId="1461F752" w14:textId="77777777" w:rsidR="00572D2B" w:rsidRPr="00B76065" w:rsidRDefault="00572D2B" w:rsidP="00E46110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0D59C588" w14:textId="77777777" w:rsidR="00572D2B" w:rsidRPr="00B76065" w:rsidRDefault="00572D2B" w:rsidP="00E46110">
            <w:pPr>
              <w:rPr>
                <w:lang w:val="tr-TR"/>
              </w:rPr>
            </w:pPr>
          </w:p>
        </w:tc>
        <w:tc>
          <w:tcPr>
            <w:tcW w:w="993" w:type="dxa"/>
          </w:tcPr>
          <w:p w14:paraId="47FBA37C" w14:textId="77777777" w:rsidR="00572D2B" w:rsidRDefault="00572D2B" w:rsidP="00E46110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1BBBA4EA" w14:textId="77777777" w:rsidR="00572D2B" w:rsidRDefault="00572D2B" w:rsidP="00E46110">
            <w:pPr>
              <w:rPr>
                <w:lang w:val="tr-TR"/>
              </w:rPr>
            </w:pPr>
            <w:r>
              <w:rPr>
                <w:lang w:val="tr-TR"/>
              </w:rPr>
              <w:t>D-203</w:t>
            </w:r>
          </w:p>
        </w:tc>
      </w:tr>
    </w:tbl>
    <w:p w14:paraId="36DE4AA8" w14:textId="77777777" w:rsidR="00572D2B" w:rsidRDefault="00572D2B" w:rsidP="00B85DC5">
      <w:pPr>
        <w:rPr>
          <w:b/>
          <w:bCs/>
        </w:rPr>
      </w:pPr>
    </w:p>
    <w:p w14:paraId="2CE7A6D4" w14:textId="09359DF1" w:rsidR="00B76065" w:rsidRDefault="00B76065" w:rsidP="00B85DC5">
      <w:pPr>
        <w:jc w:val="center"/>
      </w:pPr>
      <w:r w:rsidRPr="00B76065">
        <w:rPr>
          <w:b/>
          <w:bCs/>
        </w:rPr>
        <w:t>Ann</w:t>
      </w:r>
      <w:r w:rsidR="00572D2B">
        <w:rPr>
          <w:b/>
          <w:bCs/>
        </w:rPr>
        <w:t>ouncement Regarding</w:t>
      </w:r>
      <w:r w:rsidR="00A71EC8">
        <w:rPr>
          <w:b/>
          <w:bCs/>
        </w:rPr>
        <w:t xml:space="preserve"> (Newcomers)</w:t>
      </w:r>
      <w:r w:rsidR="004307C6">
        <w:rPr>
          <w:b/>
          <w:bCs/>
        </w:rPr>
        <w:t xml:space="preserve"> </w:t>
      </w:r>
      <w:r w:rsidR="00143B26">
        <w:rPr>
          <w:b/>
          <w:bCs/>
        </w:rPr>
        <w:t>Track I</w:t>
      </w:r>
      <w:r w:rsidR="00572D2B">
        <w:rPr>
          <w:b/>
          <w:bCs/>
        </w:rPr>
        <w:t xml:space="preserve"> </w:t>
      </w:r>
      <w:r w:rsidR="005B1607">
        <w:rPr>
          <w:b/>
          <w:bCs/>
        </w:rPr>
        <w:t>- II</w:t>
      </w:r>
    </w:p>
    <w:p w14:paraId="3EECFA35" w14:textId="65CF98C7" w:rsidR="00B76065" w:rsidRDefault="00B76065">
      <w:r>
        <w:t xml:space="preserve">All the exams will be done </w:t>
      </w:r>
      <w:r w:rsidRPr="00E66C02">
        <w:rPr>
          <w:u w:val="single"/>
        </w:rPr>
        <w:t>face-to-face</w:t>
      </w:r>
      <w:r>
        <w:t xml:space="preserve">. Refer to the following table for </w:t>
      </w:r>
      <w:r w:rsidR="00AB4594">
        <w:rPr>
          <w:b/>
        </w:rPr>
        <w:t>the exams</w:t>
      </w:r>
      <w:r w:rsidR="00A71EC8">
        <w:rPr>
          <w:b/>
        </w:rPr>
        <w:t xml:space="preserve"> </w:t>
      </w:r>
      <w:r>
        <w:t>details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22"/>
        <w:gridCol w:w="3260"/>
        <w:gridCol w:w="2693"/>
        <w:gridCol w:w="1418"/>
        <w:gridCol w:w="1134"/>
      </w:tblGrid>
      <w:tr w:rsidR="00A6737E" w14:paraId="303D3C0C" w14:textId="23E18AD9" w:rsidTr="00B26D8A">
        <w:tc>
          <w:tcPr>
            <w:tcW w:w="2122" w:type="dxa"/>
            <w:vAlign w:val="center"/>
          </w:tcPr>
          <w:p w14:paraId="7D81FA0B" w14:textId="342F6CFD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Exam</w:t>
            </w:r>
            <w:r>
              <w:rPr>
                <w:b/>
                <w:bCs/>
              </w:rPr>
              <w:t xml:space="preserve"> Type</w:t>
            </w:r>
            <w:r w:rsidR="00AB4594">
              <w:rPr>
                <w:b/>
                <w:bCs/>
              </w:rPr>
              <w:t xml:space="preserve"> T1</w:t>
            </w:r>
          </w:p>
        </w:tc>
        <w:tc>
          <w:tcPr>
            <w:tcW w:w="3260" w:type="dxa"/>
            <w:vAlign w:val="center"/>
          </w:tcPr>
          <w:p w14:paraId="7E626D1B" w14:textId="2FD094E0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Date</w:t>
            </w:r>
          </w:p>
        </w:tc>
        <w:tc>
          <w:tcPr>
            <w:tcW w:w="2693" w:type="dxa"/>
            <w:vAlign w:val="center"/>
          </w:tcPr>
          <w:p w14:paraId="58BD85DB" w14:textId="484E8A62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Time</w:t>
            </w:r>
          </w:p>
        </w:tc>
        <w:tc>
          <w:tcPr>
            <w:tcW w:w="1418" w:type="dxa"/>
            <w:vAlign w:val="center"/>
          </w:tcPr>
          <w:p w14:paraId="0BEF2862" w14:textId="2A9E82BF" w:rsidR="00A6737E" w:rsidRPr="00B76065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134" w:type="dxa"/>
          </w:tcPr>
          <w:p w14:paraId="1E986F4A" w14:textId="21F637B4" w:rsidR="00A6737E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A71EC8" w14:paraId="754F4C44" w14:textId="34496FEB" w:rsidTr="00B26D8A">
        <w:trPr>
          <w:trHeight w:val="701"/>
        </w:trPr>
        <w:tc>
          <w:tcPr>
            <w:tcW w:w="2122" w:type="dxa"/>
            <w:vAlign w:val="center"/>
          </w:tcPr>
          <w:p w14:paraId="04F4C759" w14:textId="7F3DC262" w:rsidR="00A71EC8" w:rsidRDefault="00AB4594" w:rsidP="00A71EC8">
            <w:r>
              <w:rPr>
                <w:lang w:val="tr-TR"/>
              </w:rPr>
              <w:t xml:space="preserve"> </w:t>
            </w:r>
            <w:r w:rsidR="00A71EC8">
              <w:rPr>
                <w:lang w:val="tr-TR"/>
              </w:rPr>
              <w:t xml:space="preserve">Main Course / </w:t>
            </w:r>
            <w:proofErr w:type="spellStart"/>
            <w:r w:rsidR="00A71EC8">
              <w:rPr>
                <w:lang w:val="tr-TR"/>
              </w:rPr>
              <w:t>Listening</w:t>
            </w:r>
            <w:proofErr w:type="spellEnd"/>
            <w:r w:rsidR="00A71EC8">
              <w:rPr>
                <w:lang w:val="tr-TR"/>
              </w:rPr>
              <w:t xml:space="preserve"> / Reading / </w:t>
            </w:r>
            <w:proofErr w:type="spellStart"/>
            <w:r w:rsidR="00A71EC8">
              <w:rPr>
                <w:lang w:val="tr-TR"/>
              </w:rPr>
              <w:t>Writing</w:t>
            </w:r>
            <w:proofErr w:type="spellEnd"/>
            <w:r w:rsidR="00A71EC8">
              <w:rPr>
                <w:lang w:val="tr-TR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3D905AF4" w14:textId="20B66356" w:rsidR="00A71EC8" w:rsidRDefault="00572D2B" w:rsidP="00A71EC8">
            <w:r>
              <w:rPr>
                <w:lang w:val="tr-TR"/>
              </w:rPr>
              <w:t>9 April</w:t>
            </w:r>
            <w:r w:rsidR="00A71EC8">
              <w:rPr>
                <w:lang w:val="tr-TR"/>
              </w:rPr>
              <w:t>, 2026</w:t>
            </w:r>
          </w:p>
        </w:tc>
        <w:tc>
          <w:tcPr>
            <w:tcW w:w="2693" w:type="dxa"/>
            <w:vAlign w:val="center"/>
          </w:tcPr>
          <w:p w14:paraId="65FE1044" w14:textId="02B33232" w:rsidR="00A71EC8" w:rsidRDefault="00A71EC8" w:rsidP="00A71EC8">
            <w:r>
              <w:rPr>
                <w:lang w:val="tr-TR"/>
              </w:rPr>
              <w:t>10:00 – 11:30</w:t>
            </w:r>
          </w:p>
        </w:tc>
        <w:tc>
          <w:tcPr>
            <w:tcW w:w="1418" w:type="dxa"/>
            <w:vAlign w:val="center"/>
          </w:tcPr>
          <w:p w14:paraId="729E0955" w14:textId="740AE670" w:rsidR="00A71EC8" w:rsidRDefault="00A71EC8" w:rsidP="00A71EC8">
            <w:r>
              <w:rPr>
                <w:lang w:val="tr-TR"/>
              </w:rPr>
              <w:t xml:space="preserve">90 </w:t>
            </w:r>
            <w:proofErr w:type="spellStart"/>
            <w:r>
              <w:rPr>
                <w:lang w:val="tr-TR"/>
              </w:rPr>
              <w:t>minutes</w:t>
            </w:r>
            <w:proofErr w:type="spellEnd"/>
          </w:p>
        </w:tc>
        <w:tc>
          <w:tcPr>
            <w:tcW w:w="1134" w:type="dxa"/>
          </w:tcPr>
          <w:p w14:paraId="082B6F04" w14:textId="0C989EFA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00576184" w14:textId="381673E2" w:rsidR="00A71EC8" w:rsidRDefault="00572D2B" w:rsidP="00A71EC8">
            <w:r>
              <w:rPr>
                <w:lang w:val="tr-TR"/>
              </w:rPr>
              <w:t>D-203</w:t>
            </w:r>
          </w:p>
        </w:tc>
      </w:tr>
      <w:tr w:rsidR="00A71EC8" w14:paraId="2096DA88" w14:textId="77777777" w:rsidTr="00B26D8A">
        <w:trPr>
          <w:trHeight w:val="701"/>
        </w:trPr>
        <w:tc>
          <w:tcPr>
            <w:tcW w:w="2122" w:type="dxa"/>
            <w:vAlign w:val="center"/>
          </w:tcPr>
          <w:p w14:paraId="1C43CE1E" w14:textId="41D84324" w:rsidR="00A71EC8" w:rsidRDefault="00AB4594" w:rsidP="00A71EC8">
            <w:r>
              <w:rPr>
                <w:lang w:val="tr-TR"/>
              </w:rPr>
              <w:t xml:space="preserve"> </w:t>
            </w:r>
            <w:proofErr w:type="spellStart"/>
            <w:r w:rsidR="00A71EC8">
              <w:rPr>
                <w:lang w:val="tr-TR"/>
              </w:rPr>
              <w:t>Speaking</w:t>
            </w:r>
            <w:proofErr w:type="spellEnd"/>
            <w:r w:rsidR="00A71EC8">
              <w:rPr>
                <w:lang w:val="tr-TR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704716E8" w14:textId="55EF8F26" w:rsidR="00A71EC8" w:rsidRDefault="00572D2B" w:rsidP="00A71EC8">
            <w:pPr>
              <w:rPr>
                <w:lang w:val="tr-TR"/>
              </w:rPr>
            </w:pPr>
            <w:r>
              <w:rPr>
                <w:lang w:val="tr-TR"/>
              </w:rPr>
              <w:t>9 April</w:t>
            </w:r>
            <w:r w:rsidR="00A71EC8">
              <w:rPr>
                <w:lang w:val="tr-TR"/>
              </w:rPr>
              <w:t>, 2026</w:t>
            </w:r>
          </w:p>
        </w:tc>
        <w:tc>
          <w:tcPr>
            <w:tcW w:w="2693" w:type="dxa"/>
            <w:vAlign w:val="center"/>
          </w:tcPr>
          <w:p w14:paraId="7246C374" w14:textId="2746CC4F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12:00 – 13:00</w:t>
            </w:r>
          </w:p>
        </w:tc>
        <w:tc>
          <w:tcPr>
            <w:tcW w:w="1418" w:type="dxa"/>
            <w:vAlign w:val="center"/>
          </w:tcPr>
          <w:p w14:paraId="53C2AE3A" w14:textId="77777777" w:rsidR="00A71EC8" w:rsidRPr="00B76065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1FC53F0A" w14:textId="69DFDF1F" w:rsidR="00A71EC8" w:rsidRDefault="00A71EC8" w:rsidP="00A71EC8"/>
        </w:tc>
        <w:tc>
          <w:tcPr>
            <w:tcW w:w="1134" w:type="dxa"/>
          </w:tcPr>
          <w:p w14:paraId="77D79965" w14:textId="5617916B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6D102CE2" w14:textId="7D5B5524" w:rsidR="00A71EC8" w:rsidRDefault="00572D2B" w:rsidP="00A71EC8">
            <w:r>
              <w:rPr>
                <w:lang w:val="tr-TR"/>
              </w:rPr>
              <w:t>D-203</w:t>
            </w:r>
          </w:p>
        </w:tc>
      </w:tr>
      <w:tr w:rsidR="00AB4594" w:rsidRPr="00B76065" w14:paraId="733F988A" w14:textId="77777777" w:rsidTr="001B2B7C">
        <w:trPr>
          <w:trHeight w:val="332"/>
        </w:trPr>
        <w:tc>
          <w:tcPr>
            <w:tcW w:w="2122" w:type="dxa"/>
          </w:tcPr>
          <w:p w14:paraId="5E8A51EC" w14:textId="33875C1B" w:rsidR="00AB4594" w:rsidRPr="00B76065" w:rsidRDefault="00AB4594" w:rsidP="00AB4594">
            <w:pPr>
              <w:rPr>
                <w:b/>
                <w:bCs/>
                <w:lang w:val="tr-TR"/>
              </w:rPr>
            </w:pPr>
            <w:bookmarkStart w:id="0" w:name="_GoBack" w:colFirst="1" w:colLast="4"/>
            <w:proofErr w:type="spellStart"/>
            <w:r>
              <w:rPr>
                <w:b/>
                <w:bCs/>
                <w:lang w:val="tr-TR"/>
              </w:rPr>
              <w:t>Exam</w:t>
            </w:r>
            <w:proofErr w:type="spellEnd"/>
            <w:r>
              <w:rPr>
                <w:b/>
                <w:bCs/>
                <w:lang w:val="tr-TR"/>
              </w:rPr>
              <w:t xml:space="preserve"> </w:t>
            </w:r>
            <w:proofErr w:type="spellStart"/>
            <w:r>
              <w:rPr>
                <w:b/>
                <w:bCs/>
                <w:lang w:val="tr-TR"/>
              </w:rPr>
              <w:t>Type</w:t>
            </w:r>
            <w:proofErr w:type="spellEnd"/>
            <w:r>
              <w:rPr>
                <w:b/>
                <w:bCs/>
                <w:lang w:val="tr-TR"/>
              </w:rPr>
              <w:t xml:space="preserve"> T2 PT</w:t>
            </w:r>
          </w:p>
        </w:tc>
        <w:tc>
          <w:tcPr>
            <w:tcW w:w="3260" w:type="dxa"/>
            <w:vAlign w:val="center"/>
          </w:tcPr>
          <w:p w14:paraId="7B75B50E" w14:textId="6D8F4CD7" w:rsidR="00AB4594" w:rsidRPr="00B76065" w:rsidRDefault="00AB4594" w:rsidP="00AB4594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</w:rPr>
              <w:t>Date</w:t>
            </w:r>
          </w:p>
        </w:tc>
        <w:tc>
          <w:tcPr>
            <w:tcW w:w="2693" w:type="dxa"/>
            <w:vAlign w:val="center"/>
          </w:tcPr>
          <w:p w14:paraId="6DAFD09F" w14:textId="30D461BB" w:rsidR="00AB4594" w:rsidRPr="00B76065" w:rsidRDefault="00AB4594" w:rsidP="00AB4594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</w:rPr>
              <w:t>Time</w:t>
            </w:r>
          </w:p>
        </w:tc>
        <w:tc>
          <w:tcPr>
            <w:tcW w:w="1418" w:type="dxa"/>
            <w:vAlign w:val="center"/>
          </w:tcPr>
          <w:p w14:paraId="0CE34B64" w14:textId="08306F7F" w:rsidR="00AB4594" w:rsidRPr="00B76065" w:rsidRDefault="00AB4594" w:rsidP="00AB4594">
            <w:pPr>
              <w:rPr>
                <w:b/>
                <w:bCs/>
                <w:lang w:val="tr-TR"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134" w:type="dxa"/>
          </w:tcPr>
          <w:p w14:paraId="06CFF6E6" w14:textId="2F10B00F" w:rsidR="00AB4594" w:rsidRPr="00B76065" w:rsidRDefault="00AB4594" w:rsidP="00AB4594">
            <w:pPr>
              <w:rPr>
                <w:b/>
                <w:bCs/>
                <w:lang w:val="tr-TR"/>
              </w:rPr>
            </w:pPr>
            <w:r>
              <w:rPr>
                <w:b/>
                <w:bCs/>
              </w:rPr>
              <w:t>Location</w:t>
            </w:r>
          </w:p>
        </w:tc>
      </w:tr>
      <w:bookmarkEnd w:id="0"/>
      <w:tr w:rsidR="00572D2B" w:rsidRPr="00B76065" w14:paraId="2F88B8DE" w14:textId="77777777" w:rsidTr="00D007F8">
        <w:trPr>
          <w:trHeight w:val="296"/>
        </w:trPr>
        <w:tc>
          <w:tcPr>
            <w:tcW w:w="2122" w:type="dxa"/>
          </w:tcPr>
          <w:p w14:paraId="69CBCECE" w14:textId="572E3535" w:rsidR="00572D2B" w:rsidRDefault="00572D2B" w:rsidP="00572D2B">
            <w:pPr>
              <w:rPr>
                <w:lang w:val="tr-TR"/>
              </w:rPr>
            </w:pPr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 / </w:t>
            </w:r>
            <w:proofErr w:type="spellStart"/>
            <w:r>
              <w:rPr>
                <w:lang w:val="tr-TR"/>
              </w:rPr>
              <w:t>Writing</w:t>
            </w:r>
            <w:proofErr w:type="spellEnd"/>
            <w:r w:rsidR="00AB4594">
              <w:rPr>
                <w:lang w:val="tr-TR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4AC9AB99" w14:textId="44A6647A" w:rsidR="00572D2B" w:rsidRDefault="00572D2B" w:rsidP="00572D2B">
            <w:pPr>
              <w:rPr>
                <w:lang w:val="tr-TR"/>
              </w:rPr>
            </w:pPr>
            <w:r>
              <w:rPr>
                <w:lang w:val="tr-TR"/>
              </w:rPr>
              <w:t>9 April, 2026</w:t>
            </w:r>
          </w:p>
        </w:tc>
        <w:tc>
          <w:tcPr>
            <w:tcW w:w="2693" w:type="dxa"/>
          </w:tcPr>
          <w:p w14:paraId="35C8E29A" w14:textId="77777777" w:rsidR="00572D2B" w:rsidRDefault="00572D2B" w:rsidP="00572D2B">
            <w:pPr>
              <w:rPr>
                <w:lang w:val="tr-TR"/>
              </w:rPr>
            </w:pPr>
            <w:r>
              <w:rPr>
                <w:lang w:val="tr-TR"/>
              </w:rPr>
              <w:t>14:00 – 15:30</w:t>
            </w:r>
          </w:p>
        </w:tc>
        <w:tc>
          <w:tcPr>
            <w:tcW w:w="1418" w:type="dxa"/>
          </w:tcPr>
          <w:p w14:paraId="76A9F580" w14:textId="7C3E9AAA" w:rsidR="00572D2B" w:rsidRPr="00B76065" w:rsidRDefault="00572D2B" w:rsidP="00572D2B">
            <w:pPr>
              <w:rPr>
                <w:lang w:val="tr-TR"/>
              </w:rPr>
            </w:pPr>
            <w:r>
              <w:rPr>
                <w:lang w:val="tr-TR"/>
              </w:rPr>
              <w:t xml:space="preserve">90 </w:t>
            </w:r>
            <w:proofErr w:type="spellStart"/>
            <w:r>
              <w:rPr>
                <w:lang w:val="tr-TR"/>
              </w:rPr>
              <w:t>mins</w:t>
            </w:r>
            <w:proofErr w:type="spellEnd"/>
          </w:p>
        </w:tc>
        <w:tc>
          <w:tcPr>
            <w:tcW w:w="1134" w:type="dxa"/>
          </w:tcPr>
          <w:p w14:paraId="713C1B3F" w14:textId="77777777" w:rsidR="00572D2B" w:rsidRDefault="00572D2B" w:rsidP="00572D2B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29EE2185" w14:textId="77777777" w:rsidR="00572D2B" w:rsidRDefault="00572D2B" w:rsidP="00572D2B">
            <w:pPr>
              <w:rPr>
                <w:lang w:val="tr-TR"/>
              </w:rPr>
            </w:pPr>
            <w:r>
              <w:rPr>
                <w:lang w:val="tr-TR"/>
              </w:rPr>
              <w:t>D-203</w:t>
            </w:r>
          </w:p>
        </w:tc>
      </w:tr>
      <w:tr w:rsidR="00572D2B" w:rsidRPr="00B76065" w14:paraId="00CD4BBE" w14:textId="77777777" w:rsidTr="00D007F8">
        <w:trPr>
          <w:trHeight w:val="296"/>
        </w:trPr>
        <w:tc>
          <w:tcPr>
            <w:tcW w:w="2122" w:type="dxa"/>
          </w:tcPr>
          <w:p w14:paraId="2B28F66A" w14:textId="221E2652" w:rsidR="00572D2B" w:rsidRDefault="00572D2B" w:rsidP="00572D2B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5D820B36" w14:textId="6D2C287B" w:rsidR="00572D2B" w:rsidRDefault="00572D2B" w:rsidP="00572D2B">
            <w:pPr>
              <w:rPr>
                <w:lang w:val="tr-TR"/>
              </w:rPr>
            </w:pPr>
            <w:r>
              <w:rPr>
                <w:lang w:val="tr-TR"/>
              </w:rPr>
              <w:t>9 April, 2026</w:t>
            </w:r>
          </w:p>
        </w:tc>
        <w:tc>
          <w:tcPr>
            <w:tcW w:w="2693" w:type="dxa"/>
          </w:tcPr>
          <w:p w14:paraId="60F4F420" w14:textId="77777777" w:rsidR="00572D2B" w:rsidRDefault="00572D2B" w:rsidP="00572D2B">
            <w:pPr>
              <w:rPr>
                <w:lang w:val="tr-TR"/>
              </w:rPr>
            </w:pPr>
            <w:r>
              <w:rPr>
                <w:lang w:val="tr-TR"/>
              </w:rPr>
              <w:t>16:00 – 17:00</w:t>
            </w:r>
          </w:p>
        </w:tc>
        <w:tc>
          <w:tcPr>
            <w:tcW w:w="1418" w:type="dxa"/>
          </w:tcPr>
          <w:p w14:paraId="304663D7" w14:textId="77777777" w:rsidR="00572D2B" w:rsidRPr="00B76065" w:rsidRDefault="00572D2B" w:rsidP="00572D2B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1770FE62" w14:textId="77777777" w:rsidR="00572D2B" w:rsidRPr="00B76065" w:rsidRDefault="00572D2B" w:rsidP="00572D2B">
            <w:pPr>
              <w:rPr>
                <w:lang w:val="tr-TR"/>
              </w:rPr>
            </w:pPr>
          </w:p>
        </w:tc>
        <w:tc>
          <w:tcPr>
            <w:tcW w:w="1134" w:type="dxa"/>
          </w:tcPr>
          <w:p w14:paraId="64DBAFD2" w14:textId="77777777" w:rsidR="00572D2B" w:rsidRDefault="00572D2B" w:rsidP="00572D2B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5AF4EA4C" w14:textId="77777777" w:rsidR="00572D2B" w:rsidRDefault="00572D2B" w:rsidP="00572D2B">
            <w:pPr>
              <w:rPr>
                <w:lang w:val="tr-TR"/>
              </w:rPr>
            </w:pPr>
            <w:r>
              <w:rPr>
                <w:lang w:val="tr-TR"/>
              </w:rPr>
              <w:t>D-203</w:t>
            </w:r>
          </w:p>
        </w:tc>
      </w:tr>
    </w:tbl>
    <w:p w14:paraId="7106E3E0" w14:textId="5CB77D5B" w:rsidR="00815A0B" w:rsidRDefault="00815A0B"/>
    <w:p w14:paraId="0650FC88" w14:textId="77777777" w:rsidR="002D2ED9" w:rsidRDefault="002D2ED9"/>
    <w:p w14:paraId="6DE4586A" w14:textId="77777777" w:rsidR="004E5144" w:rsidRPr="004E5144" w:rsidRDefault="004E5144" w:rsidP="004E5144">
      <w:pPr>
        <w:jc w:val="center"/>
        <w:rPr>
          <w:b/>
        </w:rPr>
      </w:pPr>
    </w:p>
    <w:sectPr w:rsidR="004E5144" w:rsidRPr="004E5144" w:rsidSect="00273886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CDB3DD" w14:textId="77777777" w:rsidR="005C6A90" w:rsidRDefault="005C6A90" w:rsidP="00E20C5D">
      <w:pPr>
        <w:spacing w:after="0" w:line="240" w:lineRule="auto"/>
      </w:pPr>
      <w:r>
        <w:separator/>
      </w:r>
    </w:p>
  </w:endnote>
  <w:endnote w:type="continuationSeparator" w:id="0">
    <w:p w14:paraId="2BD672FE" w14:textId="77777777" w:rsidR="005C6A90" w:rsidRDefault="005C6A90" w:rsidP="00E20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704240" w14:textId="77777777" w:rsidR="005C6A90" w:rsidRDefault="005C6A90" w:rsidP="00E20C5D">
      <w:pPr>
        <w:spacing w:after="0" w:line="240" w:lineRule="auto"/>
      </w:pPr>
      <w:r>
        <w:separator/>
      </w:r>
    </w:p>
  </w:footnote>
  <w:footnote w:type="continuationSeparator" w:id="0">
    <w:p w14:paraId="333CB31F" w14:textId="77777777" w:rsidR="005C6A90" w:rsidRDefault="005C6A90" w:rsidP="00E20C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897CA" w14:textId="40D18E13" w:rsidR="00E20C5D" w:rsidRPr="00E20C5D" w:rsidRDefault="00E20C5D" w:rsidP="00E20C5D">
    <w:pPr>
      <w:pStyle w:val="stBilgi"/>
      <w:jc w:val="right"/>
      <w:rPr>
        <w:lang w:val="tr-TR"/>
      </w:rPr>
    </w:pPr>
    <w:proofErr w:type="spellStart"/>
    <w:r>
      <w:rPr>
        <w:lang w:val="tr-TR"/>
      </w:rPr>
      <w:t>Track</w:t>
    </w:r>
    <w:proofErr w:type="spellEnd"/>
    <w:r>
      <w:rPr>
        <w:lang w:val="tr-TR"/>
      </w:rPr>
      <w:t xml:space="preserve"> </w:t>
    </w:r>
    <w:r w:rsidR="00572D2B">
      <w:rPr>
        <w:lang w:val="tr-TR"/>
      </w:rPr>
      <w:t xml:space="preserve">I-II </w:t>
    </w:r>
    <w:proofErr w:type="spellStart"/>
    <w:r w:rsidR="00572D2B">
      <w:rPr>
        <w:lang w:val="tr-TR"/>
      </w:rPr>
      <w:t>Make-up</w:t>
    </w:r>
    <w:proofErr w:type="spellEnd"/>
    <w:r>
      <w:rPr>
        <w:lang w:val="tr-TR"/>
      </w:rPr>
      <w:t xml:space="preserve"> </w:t>
    </w:r>
    <w:proofErr w:type="spellStart"/>
    <w:r>
      <w:rPr>
        <w:lang w:val="tr-TR"/>
      </w:rPr>
      <w:t>Announcement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DUxNjU1AgJjUyUdpeDU4uLM/DyQAuNaAIKBNa8sAAAA"/>
  </w:docVars>
  <w:rsids>
    <w:rsidRoot w:val="00B76065"/>
    <w:rsid w:val="00062378"/>
    <w:rsid w:val="000B33EA"/>
    <w:rsid w:val="000E6496"/>
    <w:rsid w:val="00101DD3"/>
    <w:rsid w:val="00107186"/>
    <w:rsid w:val="00130999"/>
    <w:rsid w:val="00143B26"/>
    <w:rsid w:val="00273886"/>
    <w:rsid w:val="002D2ED9"/>
    <w:rsid w:val="002F1E54"/>
    <w:rsid w:val="00311452"/>
    <w:rsid w:val="00326BA5"/>
    <w:rsid w:val="0034025E"/>
    <w:rsid w:val="003940FF"/>
    <w:rsid w:val="003B1850"/>
    <w:rsid w:val="00405DE5"/>
    <w:rsid w:val="004307C6"/>
    <w:rsid w:val="00474D2E"/>
    <w:rsid w:val="004868E7"/>
    <w:rsid w:val="004E5144"/>
    <w:rsid w:val="004F775C"/>
    <w:rsid w:val="00501967"/>
    <w:rsid w:val="005227BC"/>
    <w:rsid w:val="005272C8"/>
    <w:rsid w:val="0057063D"/>
    <w:rsid w:val="00572D2B"/>
    <w:rsid w:val="00575120"/>
    <w:rsid w:val="005B1607"/>
    <w:rsid w:val="005C2667"/>
    <w:rsid w:val="005C6A90"/>
    <w:rsid w:val="00611827"/>
    <w:rsid w:val="00651C5F"/>
    <w:rsid w:val="00697E83"/>
    <w:rsid w:val="006E18C8"/>
    <w:rsid w:val="00731049"/>
    <w:rsid w:val="00736038"/>
    <w:rsid w:val="00752D3A"/>
    <w:rsid w:val="00776B46"/>
    <w:rsid w:val="007D4360"/>
    <w:rsid w:val="00815A0B"/>
    <w:rsid w:val="008175EC"/>
    <w:rsid w:val="00817807"/>
    <w:rsid w:val="0085552F"/>
    <w:rsid w:val="008A1906"/>
    <w:rsid w:val="00982D4C"/>
    <w:rsid w:val="00A27959"/>
    <w:rsid w:val="00A32D49"/>
    <w:rsid w:val="00A512A8"/>
    <w:rsid w:val="00A6737E"/>
    <w:rsid w:val="00A71EC8"/>
    <w:rsid w:val="00AB4594"/>
    <w:rsid w:val="00B03C44"/>
    <w:rsid w:val="00B124A5"/>
    <w:rsid w:val="00B26D8A"/>
    <w:rsid w:val="00B270BB"/>
    <w:rsid w:val="00B4714D"/>
    <w:rsid w:val="00B76065"/>
    <w:rsid w:val="00B85DC5"/>
    <w:rsid w:val="00B85F9E"/>
    <w:rsid w:val="00BE0232"/>
    <w:rsid w:val="00C926A5"/>
    <w:rsid w:val="00D2092A"/>
    <w:rsid w:val="00D7414F"/>
    <w:rsid w:val="00DC1FDA"/>
    <w:rsid w:val="00E20C5D"/>
    <w:rsid w:val="00E2133F"/>
    <w:rsid w:val="00E36173"/>
    <w:rsid w:val="00E44D44"/>
    <w:rsid w:val="00E66C02"/>
    <w:rsid w:val="00E8033C"/>
    <w:rsid w:val="00EC672B"/>
    <w:rsid w:val="00ED1495"/>
    <w:rsid w:val="00F534E8"/>
    <w:rsid w:val="00FA77BF"/>
    <w:rsid w:val="00FD4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874BBB"/>
  <w15:chartTrackingRefBased/>
  <w15:docId w15:val="{2773C656-5D83-49F5-9B92-C423EA116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76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7606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27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270BB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20C5D"/>
  </w:style>
  <w:style w:type="paragraph" w:styleId="AltBilgi">
    <w:name w:val="footer"/>
    <w:basedOn w:val="Normal"/>
    <w:link w:val="Al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20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grul Gungor</dc:creator>
  <cp:keywords/>
  <dc:description/>
  <cp:lastModifiedBy>edilek</cp:lastModifiedBy>
  <cp:revision>42</cp:revision>
  <cp:lastPrinted>2022-10-26T09:46:00Z</cp:lastPrinted>
  <dcterms:created xsi:type="dcterms:W3CDTF">2023-11-10T10:33:00Z</dcterms:created>
  <dcterms:modified xsi:type="dcterms:W3CDTF">2026-04-02T10:14:00Z</dcterms:modified>
</cp:coreProperties>
</file>